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37B4281C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>ΠΡΟΓΡΑΜΜΑ ΜΑΘΗΜΑΤΩΝ ΠΡΟΠΤΥΧΙΑΚΟΥ ΠΡΟΓΡΑΜΜΑΤΟΣ ΣΠΟΥΔΩΝ</w:t>
      </w:r>
    </w:p>
    <w:p w14:paraId="5D9FAABA" w14:textId="3AA368B2" w:rsidR="002B69BB" w:rsidRPr="00BB72F1" w:rsidRDefault="002B69BB" w:rsidP="0055692C">
      <w:pPr>
        <w:spacing w:after="0" w:line="240" w:lineRule="auto"/>
        <w:jc w:val="center"/>
        <w:rPr>
          <w:b/>
          <w:sz w:val="24"/>
          <w:szCs w:val="24"/>
        </w:rPr>
      </w:pPr>
      <w:r w:rsidRPr="00F42287">
        <w:rPr>
          <w:b/>
          <w:sz w:val="24"/>
          <w:szCs w:val="24"/>
        </w:rPr>
        <w:t>ΧΕΙΜΕΡΙΝΟ ΕΞΑΜΗΝΟ ΑΚΑΔΗΜΑΪΚΟΥ  ΕΤΟΥΣ 202</w:t>
      </w:r>
      <w:r w:rsidR="00B35D60">
        <w:rPr>
          <w:b/>
          <w:sz w:val="24"/>
          <w:szCs w:val="24"/>
        </w:rPr>
        <w:t>5</w:t>
      </w:r>
      <w:r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5A11C94E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970" w:type="dxa"/>
        <w:tblLook w:val="04A0" w:firstRow="1" w:lastRow="0" w:firstColumn="1" w:lastColumn="0" w:noHBand="0" w:noVBand="1"/>
      </w:tblPr>
      <w:tblGrid>
        <w:gridCol w:w="1129"/>
        <w:gridCol w:w="1843"/>
        <w:gridCol w:w="2693"/>
        <w:gridCol w:w="3284"/>
        <w:gridCol w:w="2268"/>
        <w:gridCol w:w="2753"/>
      </w:tblGrid>
      <w:tr w:rsidR="00916967" w:rsidRPr="00EE0CAF" w14:paraId="2972E4A6" w14:textId="77777777" w:rsidTr="0055692C">
        <w:tc>
          <w:tcPr>
            <w:tcW w:w="1129" w:type="dxa"/>
            <w:shd w:val="clear" w:color="auto" w:fill="F79646" w:themeFill="accent6"/>
          </w:tcPr>
          <w:p w14:paraId="38D47F39" w14:textId="7777777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843" w:type="dxa"/>
            <w:shd w:val="clear" w:color="auto" w:fill="F79646" w:themeFill="accent6"/>
            <w:vAlign w:val="center"/>
          </w:tcPr>
          <w:p w14:paraId="1C1BEDF0" w14:textId="404D68F0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</w:p>
        </w:tc>
        <w:tc>
          <w:tcPr>
            <w:tcW w:w="2693" w:type="dxa"/>
            <w:shd w:val="clear" w:color="auto" w:fill="F79646" w:themeFill="accent6"/>
            <w:vAlign w:val="center"/>
          </w:tcPr>
          <w:p w14:paraId="7683CB01" w14:textId="74BF9221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</w:p>
        </w:tc>
        <w:tc>
          <w:tcPr>
            <w:tcW w:w="3284" w:type="dxa"/>
            <w:shd w:val="clear" w:color="auto" w:fill="F79646" w:themeFill="accent6"/>
            <w:vAlign w:val="center"/>
          </w:tcPr>
          <w:p w14:paraId="390FD5C2" w14:textId="7455FF1C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ΕΤΑΡΤΗ </w:t>
            </w:r>
          </w:p>
        </w:tc>
        <w:tc>
          <w:tcPr>
            <w:tcW w:w="2268" w:type="dxa"/>
            <w:shd w:val="clear" w:color="auto" w:fill="F79646" w:themeFill="accent6"/>
            <w:vAlign w:val="center"/>
          </w:tcPr>
          <w:p w14:paraId="2F8838A3" w14:textId="2228D095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ΕΜΠΤΗ </w:t>
            </w:r>
          </w:p>
        </w:tc>
        <w:tc>
          <w:tcPr>
            <w:tcW w:w="2753" w:type="dxa"/>
            <w:shd w:val="clear" w:color="auto" w:fill="F79646" w:themeFill="accent6"/>
            <w:vAlign w:val="center"/>
          </w:tcPr>
          <w:p w14:paraId="17F191CB" w14:textId="12D69DE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ΑΡΑΣΚΕΥΗ </w:t>
            </w:r>
          </w:p>
        </w:tc>
      </w:tr>
      <w:tr w:rsidR="00916967" w:rsidRPr="00EE0CAF" w14:paraId="4A7F8A17" w14:textId="77777777" w:rsidTr="0055692C">
        <w:trPr>
          <w:trHeight w:val="1057"/>
        </w:trPr>
        <w:tc>
          <w:tcPr>
            <w:tcW w:w="1129" w:type="dxa"/>
            <w:shd w:val="clear" w:color="auto" w:fill="F79646" w:themeFill="accent6"/>
          </w:tcPr>
          <w:p w14:paraId="61AD0845" w14:textId="2AF1F967" w:rsidR="00B25DAC" w:rsidRPr="00E25E57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9:00-12:00</w:t>
            </w:r>
          </w:p>
        </w:tc>
        <w:tc>
          <w:tcPr>
            <w:tcW w:w="1843" w:type="dxa"/>
            <w:vAlign w:val="center"/>
          </w:tcPr>
          <w:p w14:paraId="44702262" w14:textId="77777777" w:rsidR="00B25DAC" w:rsidRPr="00823382" w:rsidRDefault="00424F12" w:rsidP="00EE0CAF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424F12">
              <w:rPr>
                <w:b/>
                <w:color w:val="7030A0"/>
                <w:sz w:val="16"/>
                <w:szCs w:val="16"/>
              </w:rPr>
              <w:t>ΟΙΚΟΝΟΜΙΚΑ ΤΟΥ ΠΕΡΙΒΑΛΛΟΝΤΟΣ ΚΑΙ ΤΩΝ ΦΥΣΙΚΩΝ ΠΟΡΩΝ</w:t>
            </w:r>
          </w:p>
          <w:p w14:paraId="4000FC2A" w14:textId="0CB5FEE8" w:rsidR="00424F12" w:rsidRPr="00424F12" w:rsidRDefault="00424F12" w:rsidP="00EE0CA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  <w:r w:rsidRPr="002E0497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Pr="002E0497">
              <w:rPr>
                <w:rFonts w:cstheme="minorHAnsi"/>
                <w:b/>
                <w:bCs/>
                <w:color w:val="000000" w:themeColor="text1"/>
                <w:sz w:val="16"/>
                <w:szCs w:val="16"/>
                <w:lang w:val="en-US"/>
              </w:rPr>
              <w:t xml:space="preserve"> A</w:t>
            </w:r>
            <w:r>
              <w:rPr>
                <w:rFonts w:cstheme="minorHAnsi"/>
                <w:b/>
                <w:bCs/>
                <w:color w:val="000000" w:themeColor="text1"/>
                <w:sz w:val="16"/>
                <w:szCs w:val="16"/>
                <w:lang w:val="en-US"/>
              </w:rPr>
              <w:t>1</w:t>
            </w:r>
          </w:p>
        </w:tc>
        <w:tc>
          <w:tcPr>
            <w:tcW w:w="2693" w:type="dxa"/>
            <w:vAlign w:val="center"/>
          </w:tcPr>
          <w:p w14:paraId="588D4DA5" w14:textId="77777777" w:rsidR="00B25DAC" w:rsidRPr="0009428B" w:rsidRDefault="00B25DAC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00B050"/>
                <w:sz w:val="16"/>
                <w:szCs w:val="16"/>
              </w:rPr>
              <w:t>ΒΙΟΜΗΧΑΝΙΚΗ ΟΡΓΑΝΩΣΗ (Κ3)</w:t>
            </w:r>
          </w:p>
          <w:p w14:paraId="00D6BA04" w14:textId="11895246" w:rsidR="00B25DAC" w:rsidRPr="002E0497" w:rsidRDefault="00B25DAC" w:rsidP="00E25E5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2E0497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2E0497" w:rsidRPr="002E0497">
              <w:rPr>
                <w:b/>
                <w:color w:val="000000" w:themeColor="text1"/>
                <w:sz w:val="16"/>
                <w:szCs w:val="16"/>
              </w:rPr>
              <w:t>Α3</w:t>
            </w:r>
          </w:p>
        </w:tc>
        <w:tc>
          <w:tcPr>
            <w:tcW w:w="3284" w:type="dxa"/>
            <w:vAlign w:val="center"/>
          </w:tcPr>
          <w:p w14:paraId="15C8A84A" w14:textId="6068FD4F" w:rsidR="00B25DAC" w:rsidRPr="0009428B" w:rsidRDefault="00B25DAC" w:rsidP="005B597D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187593D7" w14:textId="77777777" w:rsidR="0040185C" w:rsidRPr="0009428B" w:rsidRDefault="0040185C" w:rsidP="0040185C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 xml:space="preserve">ΕΦΑΡΜΟΣΜΕΝΑ ΜΑΘΗΜΑΤΙΚΑ </w:t>
            </w:r>
          </w:p>
          <w:p w14:paraId="151A02D8" w14:textId="77777777" w:rsidR="00B25DAC" w:rsidRPr="0009428B" w:rsidRDefault="0040185C" w:rsidP="0040185C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ΓΙΑ ΟΙΚΟΝΟΜΟΛΟΓΟΥΣ Ι (Υ)</w:t>
            </w:r>
          </w:p>
          <w:p w14:paraId="0520B91D" w14:textId="798554AD" w:rsidR="0040185C" w:rsidRPr="00994FAA" w:rsidRDefault="0040185C" w:rsidP="0040185C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 xml:space="preserve"> Α3</w:t>
            </w:r>
          </w:p>
          <w:p w14:paraId="10866820" w14:textId="77777777" w:rsidR="00916967" w:rsidRPr="0009428B" w:rsidRDefault="00916967" w:rsidP="0040185C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0E57EF">
              <w:rPr>
                <w:rFonts w:cstheme="minorHAnsi"/>
                <w:b/>
                <w:color w:val="0070C0"/>
                <w:sz w:val="16"/>
                <w:szCs w:val="16"/>
              </w:rPr>
              <w:t>Ε</w:t>
            </w:r>
            <w:r w:rsidRPr="0009428B">
              <w:rPr>
                <w:rFonts w:cstheme="minorHAnsi"/>
                <w:b/>
                <w:color w:val="0070C0"/>
                <w:sz w:val="16"/>
                <w:szCs w:val="16"/>
              </w:rPr>
              <w:t>ΠΙΧΕΙΡΗΜΑΤΙΚΟΤΗΤΑ</w:t>
            </w:r>
            <w:r w:rsidRPr="000E57EF">
              <w:rPr>
                <w:rFonts w:cstheme="minorHAnsi"/>
                <w:b/>
                <w:color w:val="0070C0"/>
                <w:sz w:val="16"/>
                <w:szCs w:val="16"/>
              </w:rPr>
              <w:t xml:space="preserve"> Ι (Κ3)</w:t>
            </w:r>
          </w:p>
          <w:p w14:paraId="141D84C4" w14:textId="52FF5B8C" w:rsidR="00916967" w:rsidRPr="0009428B" w:rsidRDefault="00916967" w:rsidP="0091696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 xml:space="preserve"> Α1</w:t>
            </w:r>
          </w:p>
        </w:tc>
        <w:tc>
          <w:tcPr>
            <w:tcW w:w="2753" w:type="dxa"/>
            <w:vAlign w:val="center"/>
          </w:tcPr>
          <w:p w14:paraId="4B7B0BC6" w14:textId="126FA711" w:rsidR="00B25DAC" w:rsidRPr="0009428B" w:rsidRDefault="00B25DAC" w:rsidP="00962600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</w:tr>
      <w:tr w:rsidR="00916967" w:rsidRPr="00EE0CAF" w14:paraId="00965DC9" w14:textId="77777777" w:rsidTr="0055692C">
        <w:trPr>
          <w:trHeight w:val="1171"/>
        </w:trPr>
        <w:tc>
          <w:tcPr>
            <w:tcW w:w="1129" w:type="dxa"/>
            <w:shd w:val="clear" w:color="auto" w:fill="F79646" w:themeFill="accent6"/>
          </w:tcPr>
          <w:p w14:paraId="4D4B3943" w14:textId="7C08B765" w:rsidR="00B25DAC" w:rsidRPr="00E25E57" w:rsidRDefault="00B25DAC" w:rsidP="00782159">
            <w:pPr>
              <w:spacing w:after="0" w:line="240" w:lineRule="auto"/>
              <w:jc w:val="center"/>
              <w:rPr>
                <w:b/>
                <w:sz w:val="18"/>
                <w:szCs w:val="18"/>
                <w:lang w:val="en-US"/>
              </w:rPr>
            </w:pPr>
            <w:r w:rsidRPr="00E25E57">
              <w:rPr>
                <w:b/>
                <w:sz w:val="18"/>
                <w:szCs w:val="18"/>
                <w:lang w:val="en-US"/>
              </w:rPr>
              <w:t>12:00-15:00</w:t>
            </w:r>
          </w:p>
        </w:tc>
        <w:tc>
          <w:tcPr>
            <w:tcW w:w="1843" w:type="dxa"/>
            <w:vAlign w:val="center"/>
          </w:tcPr>
          <w:p w14:paraId="7FC4F642" w14:textId="4F6E7742" w:rsidR="00424F12" w:rsidRPr="00823382" w:rsidRDefault="00424F12" w:rsidP="00424F12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424F12">
              <w:rPr>
                <w:b/>
                <w:color w:val="7030A0"/>
                <w:sz w:val="16"/>
                <w:szCs w:val="16"/>
              </w:rPr>
              <w:t>ΨΗΦΙΑΚΗ ΟΙΚΟΝΟΜΙΚΗ</w:t>
            </w:r>
          </w:p>
          <w:p w14:paraId="42924099" w14:textId="42284986" w:rsidR="00424F12" w:rsidRPr="00823382" w:rsidRDefault="00424F12" w:rsidP="00424F12">
            <w:pPr>
              <w:spacing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2E0497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Pr="00823382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2E0497">
              <w:rPr>
                <w:rFonts w:cstheme="minorHAnsi"/>
                <w:b/>
                <w:bCs/>
                <w:color w:val="000000" w:themeColor="text1"/>
                <w:sz w:val="16"/>
                <w:szCs w:val="16"/>
                <w:lang w:val="en-US"/>
              </w:rPr>
              <w:t>A</w:t>
            </w:r>
            <w:r w:rsidRPr="00823382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  <w:p w14:paraId="51FA7C9E" w14:textId="3739E1A5" w:rsidR="00F22604" w:rsidRPr="0009428B" w:rsidRDefault="00F22604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 (Υ)</w:t>
            </w:r>
          </w:p>
          <w:p w14:paraId="522FF9B0" w14:textId="3DA9A495" w:rsidR="00B25DAC" w:rsidRPr="00D3172F" w:rsidRDefault="00F22604" w:rsidP="00F22604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  <w:lang w:val="en-US"/>
              </w:rPr>
            </w:pPr>
            <w:r w:rsidRPr="002E0497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Pr="002E0497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677206" w:rsidRPr="002E0497">
              <w:rPr>
                <w:rFonts w:cstheme="minorHAnsi"/>
                <w:b/>
                <w:bCs/>
                <w:color w:val="000000" w:themeColor="text1"/>
                <w:sz w:val="16"/>
                <w:szCs w:val="16"/>
                <w:lang w:val="en-US"/>
              </w:rPr>
              <w:t>A3</w:t>
            </w:r>
          </w:p>
        </w:tc>
        <w:tc>
          <w:tcPr>
            <w:tcW w:w="2693" w:type="dxa"/>
            <w:vAlign w:val="center"/>
          </w:tcPr>
          <w:p w14:paraId="419BCD52" w14:textId="77777777" w:rsidR="00B25DAC" w:rsidRPr="0009428B" w:rsidRDefault="00B25DAC" w:rsidP="00B25DAC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>ΜΙΚΡΟΟΙΚΟΝΟΜΙΚΗ ΘΕΩΡΙΑ Ι (Υ)</w:t>
            </w:r>
          </w:p>
          <w:p w14:paraId="4EB5515B" w14:textId="77CF63F0" w:rsidR="00E25E57" w:rsidRPr="00F218C6" w:rsidRDefault="00B25DAC" w:rsidP="00B25DAC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218C6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F218C6" w:rsidRPr="00F218C6">
              <w:rPr>
                <w:b/>
                <w:color w:val="000000" w:themeColor="text1"/>
                <w:sz w:val="16"/>
                <w:szCs w:val="16"/>
              </w:rPr>
              <w:t>Β1</w:t>
            </w:r>
          </w:p>
          <w:p w14:paraId="72E2B054" w14:textId="77777777" w:rsidR="0042632F" w:rsidRPr="0009428B" w:rsidRDefault="00B25DAC" w:rsidP="00B25DAC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09428B">
              <w:rPr>
                <w:b/>
                <w:color w:val="0070C0"/>
                <w:sz w:val="16"/>
                <w:szCs w:val="16"/>
              </w:rPr>
              <w:t>ΠΕΡΙΦΕΡΕΙΑΚΗ &amp; ΑΣΤΙΚΗ ΟΙΚΟΝΟΜΙΚΗ (Κ1)</w:t>
            </w:r>
          </w:p>
          <w:p w14:paraId="79952571" w14:textId="48B543F1" w:rsidR="00E25E57" w:rsidRPr="00F218C6" w:rsidRDefault="00B25DAC" w:rsidP="00B25DAC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218C6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F218C6" w:rsidRPr="00F218C6">
              <w:rPr>
                <w:b/>
                <w:color w:val="000000" w:themeColor="text1"/>
                <w:sz w:val="16"/>
                <w:szCs w:val="16"/>
              </w:rPr>
              <w:t>Α1</w:t>
            </w:r>
          </w:p>
          <w:p w14:paraId="58BAE02C" w14:textId="7624E0A6" w:rsidR="000550CF" w:rsidRPr="0009428B" w:rsidRDefault="00B25DAC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 xml:space="preserve"> 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ΟΙΚΟΝΟΜΕΤΡΙΑ Ι (Υ) </w:t>
            </w:r>
          </w:p>
          <w:p w14:paraId="1401E3BA" w14:textId="57DFDB14" w:rsidR="0042632F" w:rsidRPr="00994FAA" w:rsidRDefault="00B25DAC" w:rsidP="00B25DAC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 Α3</w:t>
            </w:r>
            <w:r w:rsidR="003008C6" w:rsidRPr="00994FAA">
              <w:rPr>
                <w:b/>
                <w:color w:val="000000" w:themeColor="text1"/>
                <w:sz w:val="16"/>
                <w:szCs w:val="16"/>
              </w:rPr>
              <w:t>/Εργαστήριο Η/Υ</w:t>
            </w:r>
          </w:p>
          <w:p w14:paraId="5CD2A512" w14:textId="1E8F3692" w:rsidR="00E25E57" w:rsidRPr="0009428B" w:rsidRDefault="00B25DAC" w:rsidP="00B25DAC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09428B">
              <w:rPr>
                <w:b/>
                <w:color w:val="7030A0"/>
                <w:sz w:val="16"/>
                <w:szCs w:val="16"/>
              </w:rPr>
              <w:t>ΕΠΙΧΕΙΡΗΜΑΤΙΚΗ ΗΘΙΚΗ (Ε</w:t>
            </w:r>
            <w:r w:rsidR="00D853ED" w:rsidRPr="0009428B">
              <w:rPr>
                <w:b/>
                <w:color w:val="7030A0"/>
                <w:sz w:val="16"/>
                <w:szCs w:val="16"/>
              </w:rPr>
              <w:t>-Β</w:t>
            </w:r>
            <w:r w:rsidRPr="0009428B">
              <w:rPr>
                <w:b/>
                <w:color w:val="7030A0"/>
                <w:sz w:val="16"/>
                <w:szCs w:val="16"/>
              </w:rPr>
              <w:t>)</w:t>
            </w:r>
          </w:p>
          <w:p w14:paraId="158AA437" w14:textId="2957A179" w:rsidR="00B25DAC" w:rsidRPr="0009428B" w:rsidRDefault="00B25DAC" w:rsidP="00B25DAC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218C6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F218C6" w:rsidRPr="00F218C6">
              <w:rPr>
                <w:b/>
                <w:color w:val="000000" w:themeColor="text1"/>
                <w:sz w:val="16"/>
                <w:szCs w:val="16"/>
              </w:rPr>
              <w:t>Γ1</w:t>
            </w:r>
          </w:p>
        </w:tc>
        <w:tc>
          <w:tcPr>
            <w:tcW w:w="3284" w:type="dxa"/>
            <w:vAlign w:val="center"/>
          </w:tcPr>
          <w:p w14:paraId="734533A0" w14:textId="77777777" w:rsidR="00B25DAC" w:rsidRPr="0009428B" w:rsidRDefault="0042632F" w:rsidP="0096260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>ΣΤΑΤΙΣΤΙΚΗ 1 (Υ)</w:t>
            </w:r>
          </w:p>
          <w:p w14:paraId="315B02A1" w14:textId="399D93A8" w:rsidR="0042632F" w:rsidRPr="00994FAA" w:rsidRDefault="0042632F" w:rsidP="0096260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Pr="00994FAA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994FAA" w:rsidRPr="00994FAA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Α3</w:t>
            </w:r>
          </w:p>
          <w:p w14:paraId="0ED2A2BB" w14:textId="212BC0C1" w:rsidR="000F3D84" w:rsidRPr="0009428B" w:rsidRDefault="000F3D84" w:rsidP="000550CF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Ε</w:t>
            </w:r>
            <w:r w:rsidR="00CB043C" w:rsidRPr="0009428B">
              <w:rPr>
                <w:b/>
                <w:sz w:val="16"/>
                <w:szCs w:val="16"/>
              </w:rPr>
              <w:t>ΙΣΑΓΩΓΗ ΣΤΗΝ ΠΛΗΡΟΦΟΡΙΚΗ &amp; ΤΙΣ ΔΙΑΔΙΚΤΥΑΚΕΣ ΕΦΑΡΜΟΓΕΣ</w:t>
            </w:r>
            <w:r w:rsidRPr="0009428B">
              <w:rPr>
                <w:b/>
                <w:sz w:val="16"/>
                <w:szCs w:val="16"/>
              </w:rPr>
              <w:t xml:space="preserve"> (Υ) </w:t>
            </w:r>
            <w:r w:rsidR="00C16AD4" w:rsidRPr="0009428B">
              <w:rPr>
                <w:b/>
                <w:sz w:val="16"/>
                <w:szCs w:val="16"/>
              </w:rPr>
              <w:t>–</w:t>
            </w:r>
            <w:r w:rsidRPr="0009428B">
              <w:rPr>
                <w:b/>
                <w:sz w:val="16"/>
                <w:szCs w:val="16"/>
              </w:rPr>
              <w:t xml:space="preserve"> Εργαστήριο</w:t>
            </w:r>
            <w:r w:rsidR="00C16AD4" w:rsidRPr="0009428B">
              <w:rPr>
                <w:b/>
                <w:sz w:val="16"/>
                <w:szCs w:val="16"/>
              </w:rPr>
              <w:t xml:space="preserve"> -</w:t>
            </w:r>
            <w:r w:rsidRPr="0009428B">
              <w:rPr>
                <w:b/>
                <w:sz w:val="16"/>
                <w:szCs w:val="16"/>
              </w:rPr>
              <w:t xml:space="preserve"> Ομάδα Ι</w:t>
            </w:r>
            <w:r w:rsidR="003008C6" w:rsidRPr="0009428B">
              <w:rPr>
                <w:b/>
                <w:sz w:val="16"/>
                <w:szCs w:val="16"/>
              </w:rPr>
              <w:t xml:space="preserve"> (14:00-15:00)</w:t>
            </w:r>
          </w:p>
          <w:p w14:paraId="28FFEB20" w14:textId="77777777" w:rsidR="000F3D84" w:rsidRDefault="000F3D84" w:rsidP="000550CF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</w:t>
            </w:r>
            <w:r w:rsidRPr="00823382">
              <w:rPr>
                <w:b/>
                <w:color w:val="000000" w:themeColor="text1"/>
                <w:sz w:val="16"/>
                <w:szCs w:val="16"/>
              </w:rPr>
              <w:t xml:space="preserve">: </w:t>
            </w:r>
            <w:r w:rsidRPr="00994FAA">
              <w:rPr>
                <w:b/>
                <w:color w:val="000000" w:themeColor="text1"/>
                <w:sz w:val="16"/>
                <w:szCs w:val="16"/>
              </w:rPr>
              <w:t>Εργαστήριο Η/Υ</w:t>
            </w:r>
          </w:p>
          <w:p w14:paraId="559C903A" w14:textId="77777777" w:rsidR="00823382" w:rsidRDefault="00823382" w:rsidP="000550C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823382">
              <w:rPr>
                <w:b/>
                <w:color w:val="00B050"/>
                <w:sz w:val="16"/>
                <w:szCs w:val="16"/>
              </w:rPr>
              <w:t xml:space="preserve">ΤΡΑΠΕΖΙΚΗ ΟΙΚΟΝΟΜΙΚΗ </w:t>
            </w:r>
            <w:r w:rsidR="00844475">
              <w:rPr>
                <w:b/>
                <w:color w:val="00B050"/>
                <w:sz w:val="16"/>
                <w:szCs w:val="16"/>
              </w:rPr>
              <w:t>(</w:t>
            </w:r>
            <w:r>
              <w:rPr>
                <w:b/>
                <w:color w:val="00B050"/>
                <w:sz w:val="16"/>
                <w:szCs w:val="16"/>
              </w:rPr>
              <w:t>Κ2</w:t>
            </w:r>
            <w:r w:rsidR="00844475">
              <w:rPr>
                <w:b/>
                <w:color w:val="00B050"/>
                <w:sz w:val="16"/>
                <w:szCs w:val="16"/>
              </w:rPr>
              <w:t>)</w:t>
            </w:r>
            <w:r>
              <w:rPr>
                <w:b/>
                <w:color w:val="00B050"/>
                <w:sz w:val="16"/>
                <w:szCs w:val="16"/>
              </w:rPr>
              <w:t xml:space="preserve"> </w:t>
            </w:r>
          </w:p>
          <w:p w14:paraId="40A88823" w14:textId="1FBB1C9A" w:rsidR="000F5119" w:rsidRPr="000F5119" w:rsidRDefault="000F5119" w:rsidP="000550C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F5119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4A25D0">
              <w:rPr>
                <w:b/>
                <w:color w:val="000000" w:themeColor="text1"/>
                <w:sz w:val="16"/>
                <w:szCs w:val="16"/>
              </w:rPr>
              <w:t>Γ1</w:t>
            </w:r>
          </w:p>
        </w:tc>
        <w:tc>
          <w:tcPr>
            <w:tcW w:w="2268" w:type="dxa"/>
            <w:vAlign w:val="center"/>
          </w:tcPr>
          <w:p w14:paraId="62F2D7AE" w14:textId="77777777" w:rsidR="00B25DAC" w:rsidRPr="0009428B" w:rsidRDefault="00916967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C00000"/>
                <w:sz w:val="16"/>
                <w:szCs w:val="16"/>
              </w:rPr>
            </w:pPr>
            <w:r w:rsidRPr="0009428B">
              <w:rPr>
                <w:rFonts w:cstheme="minorHAnsi"/>
                <w:b/>
                <w:bCs/>
                <w:color w:val="C00000"/>
                <w:sz w:val="16"/>
                <w:szCs w:val="16"/>
              </w:rPr>
              <w:t>ΧΡΗΜΑΤΟΟΙΚΟΝΟΜΙΚΗ ΤΩΝ ΕΠΙΧΕΙΡΗΣΕΩΝ (Υ)</w:t>
            </w:r>
          </w:p>
          <w:p w14:paraId="19491B76" w14:textId="55CDD6B5" w:rsidR="00916967" w:rsidRPr="00994FAA" w:rsidRDefault="00916967" w:rsidP="00916967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 xml:space="preserve"> Α3</w:t>
            </w:r>
          </w:p>
          <w:p w14:paraId="3D50A10F" w14:textId="3AAE09A1" w:rsidR="00916967" w:rsidRPr="0009428B" w:rsidRDefault="00C16AD4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00B050"/>
                <w:sz w:val="16"/>
                <w:szCs w:val="16"/>
              </w:rPr>
              <w:t>ΔΗΜΟΣΙΑ ΟΙΚΟΝΟΜΙΚ</w:t>
            </w:r>
            <w:r w:rsidR="0055692C" w:rsidRPr="0009428B">
              <w:rPr>
                <w:b/>
                <w:color w:val="00B050"/>
                <w:sz w:val="16"/>
                <w:szCs w:val="16"/>
              </w:rPr>
              <w:t>Α</w:t>
            </w:r>
            <w:r w:rsidR="00916967" w:rsidRPr="0009428B">
              <w:rPr>
                <w:b/>
                <w:color w:val="00B050"/>
                <w:sz w:val="16"/>
                <w:szCs w:val="16"/>
              </w:rPr>
              <w:t xml:space="preserve"> (Κ1)</w:t>
            </w:r>
          </w:p>
          <w:p w14:paraId="593F9C95" w14:textId="3E25ED8F" w:rsidR="00916967" w:rsidRPr="00994FAA" w:rsidRDefault="00916967" w:rsidP="00916967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 xml:space="preserve"> Α1</w:t>
            </w:r>
          </w:p>
          <w:p w14:paraId="61A14C5D" w14:textId="08BAE431" w:rsidR="00916967" w:rsidRPr="0009428B" w:rsidRDefault="00916967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C00000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00A7A607" w14:textId="2CBCA6B2" w:rsidR="00B25DAC" w:rsidRPr="0009428B" w:rsidRDefault="00871181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</w:rPr>
            </w:pPr>
            <w:r w:rsidRPr="0009428B">
              <w:rPr>
                <w:rFonts w:cstheme="minorHAnsi"/>
                <w:b/>
                <w:bCs/>
                <w:color w:val="00B050"/>
                <w:sz w:val="16"/>
                <w:szCs w:val="16"/>
              </w:rPr>
              <w:t>Θ</w:t>
            </w:r>
            <w:r w:rsidR="00C16AD4" w:rsidRPr="0009428B">
              <w:rPr>
                <w:rFonts w:cstheme="minorHAnsi"/>
                <w:b/>
                <w:bCs/>
                <w:color w:val="00B050"/>
                <w:sz w:val="16"/>
                <w:szCs w:val="16"/>
              </w:rPr>
              <w:t>ΕΩΡΙΕΣ ΟΙΚΟΝΟΜΙΚΗΣ ΑΝΑΠΤΥΞΗ</w:t>
            </w:r>
            <w:r w:rsidR="0055692C" w:rsidRPr="0009428B">
              <w:rPr>
                <w:rFonts w:cstheme="minorHAnsi"/>
                <w:b/>
                <w:bCs/>
                <w:color w:val="00B050"/>
                <w:sz w:val="16"/>
                <w:szCs w:val="16"/>
              </w:rPr>
              <w:t>Σ</w:t>
            </w:r>
            <w:r w:rsidR="00C16AD4" w:rsidRPr="0009428B">
              <w:rPr>
                <w:rFonts w:cstheme="minorHAnsi"/>
                <w:b/>
                <w:bCs/>
                <w:color w:val="00B050"/>
                <w:sz w:val="16"/>
                <w:szCs w:val="16"/>
              </w:rPr>
              <w:t xml:space="preserve"> &amp; ΜΕΓΕΝΘΥΝΣΗΣ</w:t>
            </w:r>
            <w:r w:rsidRPr="0009428B">
              <w:rPr>
                <w:rFonts w:cstheme="minorHAnsi"/>
                <w:b/>
                <w:bCs/>
                <w:color w:val="00B050"/>
                <w:sz w:val="16"/>
                <w:szCs w:val="16"/>
              </w:rPr>
              <w:t xml:space="preserve"> (Κ1)</w:t>
            </w:r>
          </w:p>
          <w:p w14:paraId="129F4D4B" w14:textId="614A0371" w:rsidR="00871181" w:rsidRPr="00A1355A" w:rsidRDefault="00871181" w:rsidP="00871181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1355A">
              <w:rPr>
                <w:b/>
                <w:color w:val="000000" w:themeColor="text1"/>
                <w:sz w:val="16"/>
                <w:szCs w:val="16"/>
              </w:rPr>
              <w:t>Αίθουσα: Α1</w:t>
            </w:r>
          </w:p>
          <w:p w14:paraId="167B0F36" w14:textId="77777777" w:rsidR="000E57EF" w:rsidRPr="0009428B" w:rsidRDefault="000E57EF" w:rsidP="000E57E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09428B">
              <w:rPr>
                <w:b/>
                <w:color w:val="0070C0"/>
                <w:sz w:val="16"/>
                <w:szCs w:val="16"/>
              </w:rPr>
              <w:t>ΟΙΚΟΝΟΜΙΚΑ ΤΗΣ ΕΠΙΧΕΙΡΗΣΙΑΚΗΣ ΣΤΡΑΤΗΓΙΚΗΣ (Κ3)</w:t>
            </w:r>
          </w:p>
          <w:p w14:paraId="3AB3ED69" w14:textId="1AFEB094" w:rsidR="000E57EF" w:rsidRPr="00A1355A" w:rsidRDefault="000E57EF" w:rsidP="000E57E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A1355A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α</w:t>
            </w:r>
            <w:r w:rsidRPr="00A1355A">
              <w:rPr>
                <w:rFonts w:cstheme="minorHAnsi"/>
                <w:b/>
                <w:color w:val="000000" w:themeColor="text1"/>
                <w:sz w:val="16"/>
                <w:szCs w:val="16"/>
                <w:lang w:val="en-US"/>
              </w:rPr>
              <w:t>:</w:t>
            </w:r>
            <w:r w:rsidR="00A1355A" w:rsidRPr="00A1355A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Α3</w:t>
            </w:r>
          </w:p>
          <w:p w14:paraId="0CF726C0" w14:textId="1B767AB9" w:rsidR="00871181" w:rsidRPr="0009428B" w:rsidRDefault="00871181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  <w:highlight w:val="yellow"/>
              </w:rPr>
            </w:pPr>
          </w:p>
        </w:tc>
      </w:tr>
      <w:tr w:rsidR="00916967" w:rsidRPr="00EE0CAF" w14:paraId="0FE76348" w14:textId="77777777" w:rsidTr="0055692C">
        <w:tc>
          <w:tcPr>
            <w:tcW w:w="1129" w:type="dxa"/>
            <w:shd w:val="clear" w:color="auto" w:fill="F79646" w:themeFill="accent6"/>
          </w:tcPr>
          <w:p w14:paraId="173C1894" w14:textId="0F7B9562" w:rsidR="00B25DAC" w:rsidRPr="00E25E57" w:rsidRDefault="00B25DAC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15:00-1</w:t>
            </w:r>
            <w:r w:rsidR="00AF0F01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:00</w:t>
            </w:r>
          </w:p>
        </w:tc>
        <w:tc>
          <w:tcPr>
            <w:tcW w:w="1843" w:type="dxa"/>
            <w:vAlign w:val="center"/>
          </w:tcPr>
          <w:p w14:paraId="38E55ECE" w14:textId="65376C7A" w:rsidR="00BF2B72" w:rsidRPr="00E6784D" w:rsidRDefault="00B25DAC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BF2B72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ΕΙΣΑΓΩΓΗ ΣΤΗΝ ΟΙΚΟΝΟΜΙΚΗ ΕΠΙΣΤΗΜΗ </w:t>
            </w:r>
            <w:r w:rsidR="00BF2B72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lang w:val="en-US"/>
              </w:rPr>
              <w:t>I</w:t>
            </w:r>
            <w:r w:rsidR="00E6784D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Υ) Αίθουσα Α1</w:t>
            </w:r>
          </w:p>
          <w:p w14:paraId="2739BF99" w14:textId="32105DA5" w:rsidR="00F22604" w:rsidRPr="0009428B" w:rsidRDefault="00F22604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 xml:space="preserve"> ΑΓΓΛΙΚΗ ΟΡΟΛΟΓΙΑ ΟΙΚΟΝΟΜΙΚΩΝ ΙII (Υ)</w:t>
            </w:r>
          </w:p>
          <w:p w14:paraId="6D7817B0" w14:textId="7325A185" w:rsidR="00F22604" w:rsidRPr="002E0497" w:rsidRDefault="00F22604" w:rsidP="00F22604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  <w:lang w:val="en-US"/>
              </w:rPr>
            </w:pPr>
            <w:r w:rsidRPr="002E0497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677206" w:rsidRPr="002E0497">
              <w:rPr>
                <w:b/>
                <w:color w:val="000000" w:themeColor="text1"/>
                <w:sz w:val="16"/>
                <w:szCs w:val="16"/>
                <w:lang w:val="en-US"/>
              </w:rPr>
              <w:t xml:space="preserve"> A3</w:t>
            </w:r>
          </w:p>
          <w:p w14:paraId="27ABA6C2" w14:textId="3331A33D" w:rsidR="00B25DAC" w:rsidRPr="0009428B" w:rsidRDefault="00B25DAC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7B18E548" w14:textId="7EC872CB" w:rsidR="00E25E57" w:rsidRPr="0009428B" w:rsidRDefault="00E25E57" w:rsidP="00E25E57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>ΠΑΙΔΑΓΩΓΙΚΗ ΣΤΗΝ ΟΙΚΟΝΟΜΙΚΗ ΕΠΙΣΤΗΜΗ (Ε</w:t>
            </w:r>
            <w:r w:rsidR="00D853ED" w:rsidRPr="0009428B">
              <w:rPr>
                <w:b/>
                <w:color w:val="C00000"/>
                <w:sz w:val="16"/>
                <w:szCs w:val="16"/>
              </w:rPr>
              <w:t>-Α</w:t>
            </w:r>
            <w:r w:rsidRPr="0009428B">
              <w:rPr>
                <w:b/>
                <w:color w:val="C00000"/>
                <w:sz w:val="16"/>
                <w:szCs w:val="16"/>
              </w:rPr>
              <w:t>)</w:t>
            </w:r>
          </w:p>
          <w:p w14:paraId="4807DDB0" w14:textId="02A5A714" w:rsidR="00E25E57" w:rsidRPr="00F218C6" w:rsidRDefault="00E25E57" w:rsidP="00E25E57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218C6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F218C6" w:rsidRPr="00F218C6">
              <w:rPr>
                <w:b/>
                <w:color w:val="000000" w:themeColor="text1"/>
                <w:sz w:val="16"/>
                <w:szCs w:val="16"/>
              </w:rPr>
              <w:t>Β1</w:t>
            </w:r>
          </w:p>
          <w:p w14:paraId="2CF6FF87" w14:textId="77777777" w:rsidR="00942865" w:rsidRPr="0009428B" w:rsidRDefault="00E25E57" w:rsidP="00E25E5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09428B">
              <w:rPr>
                <w:b/>
                <w:color w:val="0070C0"/>
                <w:sz w:val="16"/>
                <w:szCs w:val="16"/>
              </w:rPr>
              <w:t>ΕΙΔΙΚΑ ΘΕΜΑΤΑ ΜΙΚΡΟΟΙΚΟΝΟΜΙΚΗΣ (Κ1)</w:t>
            </w:r>
          </w:p>
          <w:p w14:paraId="4A33A7ED" w14:textId="430724A6" w:rsidR="00942865" w:rsidRPr="00F218C6" w:rsidRDefault="00E25E57" w:rsidP="00E25E57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F218C6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F218C6" w:rsidRPr="00F218C6">
              <w:rPr>
                <w:b/>
                <w:color w:val="000000" w:themeColor="text1"/>
                <w:sz w:val="16"/>
                <w:szCs w:val="16"/>
              </w:rPr>
              <w:t xml:space="preserve"> Γ1</w:t>
            </w:r>
          </w:p>
          <w:p w14:paraId="7CAEC215" w14:textId="77777777" w:rsidR="00B35D60" w:rsidRPr="0009428B" w:rsidRDefault="00E25E57" w:rsidP="00E25E57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7030A0"/>
                <w:sz w:val="16"/>
                <w:szCs w:val="16"/>
              </w:rPr>
              <w:t xml:space="preserve">ΧΡΗΜΑΤΟΟΙΚΟΝΟΜΙΚΑ ΠΑΡΑΓΩΓΑ &amp; </w:t>
            </w:r>
            <w:r w:rsidRPr="0009428B">
              <w:rPr>
                <w:b/>
                <w:color w:val="7030A0"/>
                <w:sz w:val="16"/>
                <w:szCs w:val="16"/>
              </w:rPr>
              <w:t>ΠΡΟΪΟΝΤΑ</w:t>
            </w:r>
            <w:r w:rsidRPr="0009428B">
              <w:rPr>
                <w:rFonts w:cstheme="minorHAnsi"/>
                <w:b/>
                <w:color w:val="7030A0"/>
                <w:sz w:val="16"/>
                <w:szCs w:val="16"/>
              </w:rPr>
              <w:t xml:space="preserve"> ΣΤΑΘΕΡΟΥ ΕΙΣΟΔΗΜΑΤΟΣ (Ε</w:t>
            </w:r>
            <w:r w:rsidR="00D853ED" w:rsidRPr="0009428B">
              <w:rPr>
                <w:rFonts w:cstheme="minorHAnsi"/>
                <w:b/>
                <w:color w:val="7030A0"/>
                <w:sz w:val="16"/>
                <w:szCs w:val="16"/>
              </w:rPr>
              <w:t>-Β</w:t>
            </w:r>
            <w:r w:rsidRPr="0009428B">
              <w:rPr>
                <w:rFonts w:cstheme="minorHAnsi"/>
                <w:b/>
                <w:color w:val="7030A0"/>
                <w:sz w:val="16"/>
                <w:szCs w:val="16"/>
              </w:rPr>
              <w:t>)</w:t>
            </w:r>
          </w:p>
          <w:p w14:paraId="7F29228F" w14:textId="1D6311CE" w:rsidR="00B25DAC" w:rsidRPr="0009428B" w:rsidRDefault="00E25E57" w:rsidP="00E25E57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F218C6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α: Α3</w:t>
            </w:r>
          </w:p>
        </w:tc>
        <w:tc>
          <w:tcPr>
            <w:tcW w:w="3284" w:type="dxa"/>
            <w:vAlign w:val="center"/>
          </w:tcPr>
          <w:p w14:paraId="73902586" w14:textId="77777777" w:rsidR="00B25DAC" w:rsidRPr="0009428B" w:rsidRDefault="003008C6" w:rsidP="005B597D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>ΦΡΟΝΤΙΣΤΗΡΙΑ ΣΤΑΤΙΣΤΙΚΗ Ι</w:t>
            </w:r>
          </w:p>
          <w:p w14:paraId="41F6EC64" w14:textId="0DE48A51" w:rsidR="003008C6" w:rsidRPr="00994FAA" w:rsidRDefault="003008C6" w:rsidP="005B597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994FAA" w:rsidRPr="00994FAA">
              <w:rPr>
                <w:rFonts w:cstheme="minorHAnsi"/>
                <w:b/>
                <w:color w:val="000000" w:themeColor="text1"/>
                <w:sz w:val="16"/>
                <w:szCs w:val="16"/>
              </w:rPr>
              <w:t>Α3</w:t>
            </w:r>
          </w:p>
          <w:p w14:paraId="13812A28" w14:textId="77777777" w:rsidR="003008C6" w:rsidRPr="0009428B" w:rsidRDefault="003008C6" w:rsidP="005B597D">
            <w:pPr>
              <w:spacing w:after="0" w:line="240" w:lineRule="auto"/>
              <w:jc w:val="center"/>
              <w:rPr>
                <w:rFonts w:cstheme="minorHAnsi"/>
                <w:b/>
                <w:color w:val="00B05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00B050"/>
                <w:sz w:val="16"/>
                <w:szCs w:val="16"/>
              </w:rPr>
              <w:t>ΥΠΟΛΟΓΙΣΤΙΚΑ ΧΡΗΜΑΤΟΟΙΚΟΝΟΜΙΚΑ (Κ2)</w:t>
            </w:r>
          </w:p>
          <w:p w14:paraId="54546085" w14:textId="54B1AB28" w:rsidR="003008C6" w:rsidRPr="00994FAA" w:rsidRDefault="003008C6" w:rsidP="005B597D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rFonts w:cstheme="minorHAnsi"/>
                <w:b/>
                <w:color w:val="000000" w:themeColor="text1"/>
                <w:sz w:val="16"/>
                <w:szCs w:val="16"/>
              </w:rPr>
              <w:t>Αίθουσα:</w:t>
            </w:r>
            <w:r w:rsidR="00994FAA" w:rsidRPr="00994FAA">
              <w:rPr>
                <w:rFonts w:cstheme="minorHAnsi"/>
                <w:b/>
                <w:color w:val="000000" w:themeColor="text1"/>
                <w:sz w:val="16"/>
                <w:szCs w:val="16"/>
              </w:rPr>
              <w:t xml:space="preserve"> Γ1</w:t>
            </w:r>
          </w:p>
          <w:p w14:paraId="7DA16855" w14:textId="624B44C8" w:rsidR="00AF0F01" w:rsidRPr="0009428B" w:rsidRDefault="00AF0F01" w:rsidP="00AF0F0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 xml:space="preserve">ΕΙΣΑΓΩΓΗ ΣΤΗΝ ΠΛΗΡΟΦΟΡΙΚΗ &amp; ΤΙΣ ΔΙΑΔΙΚΤΥΑΚΕΣ ΕΦΑΡΜΟΓΕΣ (Υ) </w:t>
            </w:r>
            <w:r w:rsidR="00C16AD4" w:rsidRPr="0009428B">
              <w:rPr>
                <w:b/>
                <w:sz w:val="16"/>
                <w:szCs w:val="16"/>
              </w:rPr>
              <w:t>–</w:t>
            </w:r>
            <w:r w:rsidRPr="0009428B">
              <w:rPr>
                <w:b/>
                <w:sz w:val="16"/>
                <w:szCs w:val="16"/>
              </w:rPr>
              <w:t xml:space="preserve"> Εργαστήριο</w:t>
            </w:r>
            <w:r w:rsidR="00C16AD4" w:rsidRPr="0009428B">
              <w:rPr>
                <w:b/>
                <w:sz w:val="16"/>
                <w:szCs w:val="16"/>
              </w:rPr>
              <w:t xml:space="preserve"> </w:t>
            </w:r>
            <w:r w:rsidRPr="0009428B">
              <w:rPr>
                <w:b/>
                <w:sz w:val="16"/>
                <w:szCs w:val="16"/>
              </w:rPr>
              <w:t>- Ομάδα Ι</w:t>
            </w:r>
            <w:r w:rsidR="00C16AD4" w:rsidRPr="0009428B">
              <w:rPr>
                <w:b/>
                <w:sz w:val="16"/>
                <w:szCs w:val="16"/>
              </w:rPr>
              <w:t>Ι</w:t>
            </w:r>
            <w:r w:rsidRPr="0009428B">
              <w:rPr>
                <w:b/>
                <w:sz w:val="16"/>
                <w:szCs w:val="16"/>
              </w:rPr>
              <w:t xml:space="preserve"> (15:00-1</w:t>
            </w:r>
            <w:r w:rsidR="00C16AD4" w:rsidRPr="0009428B">
              <w:rPr>
                <w:b/>
                <w:sz w:val="16"/>
                <w:szCs w:val="16"/>
              </w:rPr>
              <w:t>6</w:t>
            </w:r>
            <w:r w:rsidRPr="0009428B">
              <w:rPr>
                <w:b/>
                <w:sz w:val="16"/>
                <w:szCs w:val="16"/>
              </w:rPr>
              <w:t>:00)</w:t>
            </w:r>
          </w:p>
          <w:p w14:paraId="5617B2F6" w14:textId="342C7F3D" w:rsidR="00AF0F01" w:rsidRPr="00994FAA" w:rsidRDefault="00AF0F01" w:rsidP="00AF0F01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 Εργαστήριο Η/Υ</w:t>
            </w:r>
          </w:p>
          <w:p w14:paraId="2E57ADC4" w14:textId="529903F4" w:rsidR="00AF0F01" w:rsidRPr="0009428B" w:rsidRDefault="00AF0F01" w:rsidP="00AF0F0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ΕΙΣΑΓΩΓΗ ΣΤΗΝ ΠΛΗΡΟΦΟΡΙΚΗ &amp; ΤΙΣ ΔΙΑΔΙΚΤΥΑΚΕΣ ΕΦΑΡΜΟΓΕΣ (Υ) - Θεωρία (1</w:t>
            </w:r>
            <w:r w:rsidR="00C16AD4" w:rsidRPr="0009428B">
              <w:rPr>
                <w:b/>
                <w:sz w:val="16"/>
                <w:szCs w:val="16"/>
              </w:rPr>
              <w:t>6</w:t>
            </w:r>
            <w:r w:rsidRPr="0009428B">
              <w:rPr>
                <w:b/>
                <w:sz w:val="16"/>
                <w:szCs w:val="16"/>
              </w:rPr>
              <w:t>:00-18:00)</w:t>
            </w:r>
          </w:p>
          <w:p w14:paraId="39702279" w14:textId="31B87B8A" w:rsidR="00823382" w:rsidRPr="00823382" w:rsidRDefault="00AF0F01" w:rsidP="004D7B1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</w:t>
            </w:r>
            <w:r w:rsidRPr="000F5119">
              <w:rPr>
                <w:b/>
                <w:color w:val="000000" w:themeColor="text1"/>
                <w:sz w:val="16"/>
                <w:szCs w:val="16"/>
              </w:rPr>
              <w:t xml:space="preserve">: </w:t>
            </w:r>
            <w:r w:rsidRPr="00994FAA">
              <w:rPr>
                <w:b/>
                <w:color w:val="000000" w:themeColor="text1"/>
                <w:sz w:val="16"/>
                <w:szCs w:val="16"/>
              </w:rPr>
              <w:t>Α1</w:t>
            </w:r>
          </w:p>
          <w:p w14:paraId="51B9C329" w14:textId="77777777" w:rsidR="00823382" w:rsidRDefault="00823382" w:rsidP="00823382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23382">
              <w:rPr>
                <w:b/>
                <w:color w:val="0070C0"/>
                <w:sz w:val="16"/>
                <w:szCs w:val="16"/>
              </w:rPr>
              <w:t>ΔΙΑΧΕΙΡΗΣΗ ΤΡΑΠΕΖΙΚΩΝ ΚΙΝΔΥΝΩΝ (Κ2)</w:t>
            </w:r>
          </w:p>
          <w:p w14:paraId="6E13E4DA" w14:textId="2F86EBBA" w:rsidR="000F5119" w:rsidRPr="000F5119" w:rsidRDefault="000F5119" w:rsidP="0082338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</w:pPr>
            <w:r w:rsidRPr="000F5119">
              <w:rPr>
                <w:b/>
                <w:color w:val="000000" w:themeColor="text1"/>
                <w:sz w:val="16"/>
                <w:szCs w:val="16"/>
              </w:rPr>
              <w:t>Αίθουσα:</w:t>
            </w:r>
            <w:r w:rsidR="001259C9">
              <w:rPr>
                <w:b/>
                <w:color w:val="000000" w:themeColor="text1"/>
                <w:sz w:val="16"/>
                <w:szCs w:val="16"/>
              </w:rPr>
              <w:t xml:space="preserve"> Γ2</w:t>
            </w:r>
          </w:p>
        </w:tc>
        <w:tc>
          <w:tcPr>
            <w:tcW w:w="2268" w:type="dxa"/>
            <w:vAlign w:val="center"/>
          </w:tcPr>
          <w:p w14:paraId="28AD26AB" w14:textId="77777777" w:rsidR="00B25DAC" w:rsidRPr="0009428B" w:rsidRDefault="00916967" w:rsidP="000717FF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ΛΟΓΙΣΤΙΚΗ 1 (Υ)</w:t>
            </w:r>
          </w:p>
          <w:p w14:paraId="3D78CC2A" w14:textId="101B4E12" w:rsidR="00916967" w:rsidRPr="00994FAA" w:rsidRDefault="00916967" w:rsidP="00916967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>Α3</w:t>
            </w:r>
          </w:p>
          <w:p w14:paraId="3F37099E" w14:textId="7DDBA9FF" w:rsidR="00916967" w:rsidRPr="0009428B" w:rsidRDefault="00560A60" w:rsidP="000717F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09428B">
              <w:rPr>
                <w:b/>
                <w:color w:val="C00000"/>
                <w:sz w:val="16"/>
                <w:szCs w:val="16"/>
              </w:rPr>
              <w:t>ΔΙΟΙΚΗΣΗ ΕΠΙΧΕΙΡΗΣΕΩΝ (Ε</w:t>
            </w:r>
            <w:r w:rsidR="00D853ED" w:rsidRPr="0009428B">
              <w:rPr>
                <w:b/>
                <w:color w:val="C00000"/>
                <w:sz w:val="16"/>
                <w:szCs w:val="16"/>
              </w:rPr>
              <w:t>-Α</w:t>
            </w:r>
            <w:r w:rsidRPr="0009428B">
              <w:rPr>
                <w:b/>
                <w:color w:val="C00000"/>
                <w:sz w:val="16"/>
                <w:szCs w:val="16"/>
              </w:rPr>
              <w:t>)</w:t>
            </w:r>
          </w:p>
          <w:p w14:paraId="55A60F78" w14:textId="3A7EE3BA" w:rsidR="00560A60" w:rsidRPr="00994FAA" w:rsidRDefault="00560A60" w:rsidP="00560A60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>Α1</w:t>
            </w:r>
          </w:p>
          <w:p w14:paraId="47454A1B" w14:textId="7CCBEB7A" w:rsidR="00D853ED" w:rsidRPr="0009428B" w:rsidRDefault="00D853ED" w:rsidP="00560A60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7030A0"/>
                <w:sz w:val="16"/>
                <w:szCs w:val="16"/>
              </w:rPr>
              <w:t>ΟΙΚΟΝΟΜΙΚΑ ΤΗΣ ΥΓΕΙΑΣ (Ε-Β)</w:t>
            </w:r>
          </w:p>
          <w:p w14:paraId="3CAEAFED" w14:textId="7BDD1D18" w:rsidR="00D853ED" w:rsidRPr="00994FAA" w:rsidRDefault="00D853ED" w:rsidP="00D853ED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>Α2</w:t>
            </w:r>
          </w:p>
          <w:p w14:paraId="431CA33A" w14:textId="51894A82" w:rsidR="00D853ED" w:rsidRPr="000E57EF" w:rsidRDefault="00D853ED" w:rsidP="00560A60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0E57EF">
              <w:rPr>
                <w:rFonts w:cstheme="minorHAnsi"/>
                <w:b/>
                <w:color w:val="0070C0"/>
                <w:sz w:val="16"/>
                <w:szCs w:val="16"/>
              </w:rPr>
              <w:t>ΧΡΗΜΑΤΟΟΙΚΟΝΟΜΙΚΑ ΤΗΣ ΕΝΕΡΓΑΙΣ (Κ2)</w:t>
            </w:r>
          </w:p>
          <w:p w14:paraId="737604B3" w14:textId="06A7251C" w:rsidR="00D853ED" w:rsidRPr="00994FAA" w:rsidRDefault="00D853ED" w:rsidP="00D853ED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</w:t>
            </w:r>
            <w:r w:rsidRPr="00994FAA">
              <w:rPr>
                <w:b/>
                <w:color w:val="000000" w:themeColor="text1"/>
                <w:sz w:val="16"/>
                <w:szCs w:val="16"/>
                <w:lang w:val="en-US"/>
              </w:rPr>
              <w:t xml:space="preserve">: </w:t>
            </w:r>
            <w:r w:rsidR="00994FAA" w:rsidRPr="00994FAA">
              <w:rPr>
                <w:b/>
                <w:color w:val="000000" w:themeColor="text1"/>
                <w:sz w:val="16"/>
                <w:szCs w:val="16"/>
              </w:rPr>
              <w:t>Γ1</w:t>
            </w:r>
          </w:p>
          <w:p w14:paraId="5BE175EE" w14:textId="77777777" w:rsidR="00D853ED" w:rsidRPr="00994FAA" w:rsidRDefault="00D853ED" w:rsidP="00D853ED">
            <w:pPr>
              <w:spacing w:after="0" w:line="240" w:lineRule="auto"/>
              <w:rPr>
                <w:b/>
                <w:color w:val="000000" w:themeColor="text1"/>
                <w:sz w:val="16"/>
                <w:szCs w:val="16"/>
              </w:rPr>
            </w:pPr>
          </w:p>
          <w:p w14:paraId="3F69B734" w14:textId="77777777" w:rsidR="00560A60" w:rsidRPr="0009428B" w:rsidRDefault="00560A60" w:rsidP="000717FF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  <w:p w14:paraId="3F13181D" w14:textId="2F45E97B" w:rsidR="00916967" w:rsidRPr="0009428B" w:rsidRDefault="00916967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28AA3579" w14:textId="189EE90D" w:rsidR="00871181" w:rsidRPr="0009428B" w:rsidRDefault="004D7B12" w:rsidP="0087118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ΜΕΘΟΔΟΛΟΓΙΑ ΟΙΚΟΝΟΜΙΚΗ ΕΠΙΣΤΗΜΗΣ</w:t>
            </w:r>
            <w:r w:rsidR="00871181" w:rsidRPr="0009428B">
              <w:rPr>
                <w:b/>
                <w:sz w:val="16"/>
                <w:szCs w:val="16"/>
              </w:rPr>
              <w:t xml:space="preserve"> (Υ)</w:t>
            </w:r>
          </w:p>
          <w:p w14:paraId="64C35C97" w14:textId="77777777" w:rsidR="004D7B12" w:rsidRPr="00A1355A" w:rsidRDefault="004D7B12" w:rsidP="004D7B12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1355A">
              <w:rPr>
                <w:b/>
                <w:color w:val="000000" w:themeColor="text1"/>
                <w:sz w:val="16"/>
                <w:szCs w:val="16"/>
              </w:rPr>
              <w:t>Αίθουσα: Α1</w:t>
            </w:r>
          </w:p>
          <w:p w14:paraId="4A9768AE" w14:textId="77777777" w:rsidR="000E57EF" w:rsidRPr="0009428B" w:rsidRDefault="000E57EF" w:rsidP="000E57E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bookmarkStart w:id="0" w:name="_Hlk208843017"/>
            <w:r w:rsidRPr="0009428B">
              <w:rPr>
                <w:b/>
                <w:color w:val="00B050"/>
                <w:sz w:val="16"/>
                <w:szCs w:val="16"/>
              </w:rPr>
              <w:t>ΟΙΚΟΝΟΜΙΚΑ ΚΑΙ ΔΙΟΙΚΗΣΗ ΤΗΣ ΚΑΙΝΟΤΟΜΙΑΣ</w:t>
            </w:r>
            <w:bookmarkEnd w:id="0"/>
            <w:r w:rsidRPr="0009428B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2D97AEE8" w14:textId="7D502A9E" w:rsidR="000E57EF" w:rsidRPr="00A1355A" w:rsidRDefault="000E57EF" w:rsidP="000E57EF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1355A">
              <w:rPr>
                <w:b/>
                <w:color w:val="000000" w:themeColor="text1"/>
                <w:sz w:val="16"/>
                <w:szCs w:val="16"/>
              </w:rPr>
              <w:t xml:space="preserve">Αίθουσα: </w:t>
            </w:r>
            <w:r w:rsidR="00A1355A" w:rsidRPr="00A1355A">
              <w:rPr>
                <w:b/>
                <w:color w:val="000000" w:themeColor="text1"/>
                <w:sz w:val="16"/>
                <w:szCs w:val="16"/>
              </w:rPr>
              <w:t>Α3</w:t>
            </w:r>
          </w:p>
          <w:p w14:paraId="2FDDA302" w14:textId="77777777" w:rsidR="004D7B12" w:rsidRPr="00A1355A" w:rsidRDefault="004D7B12" w:rsidP="0087118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  <w:p w14:paraId="095152EF" w14:textId="77777777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</w:tr>
      <w:tr w:rsidR="00916967" w:rsidRPr="00EE0CAF" w14:paraId="4F3C6505" w14:textId="77777777" w:rsidTr="0055692C">
        <w:tc>
          <w:tcPr>
            <w:tcW w:w="1129" w:type="dxa"/>
            <w:shd w:val="clear" w:color="auto" w:fill="F79646" w:themeFill="accent6"/>
          </w:tcPr>
          <w:p w14:paraId="7552A3DF" w14:textId="621A6326" w:rsidR="00B25DAC" w:rsidRPr="00EE0CAF" w:rsidRDefault="00E25E57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18:00-21:00</w:t>
            </w:r>
          </w:p>
        </w:tc>
        <w:tc>
          <w:tcPr>
            <w:tcW w:w="1843" w:type="dxa"/>
            <w:vAlign w:val="center"/>
          </w:tcPr>
          <w:p w14:paraId="04346405" w14:textId="4E8A5A05" w:rsidR="00B25DAC" w:rsidRPr="00E6784D" w:rsidRDefault="00BF2B72" w:rsidP="00BF2B72">
            <w:pPr>
              <w:spacing w:after="0" w:line="240" w:lineRule="auto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BF2B72">
              <w:rPr>
                <w:rFonts w:cstheme="minorHAnsi"/>
                <w:b/>
                <w:color w:val="EE0000"/>
                <w:sz w:val="16"/>
                <w:szCs w:val="16"/>
              </w:rPr>
              <w:t xml:space="preserve">ΜΑΚΡΟΟΙΚΟΝΟΜΙΚΗ ΘΕΩΡΙΑ </w:t>
            </w:r>
            <w:r>
              <w:rPr>
                <w:rFonts w:cstheme="minorHAnsi"/>
                <w:b/>
                <w:color w:val="EE0000"/>
                <w:sz w:val="16"/>
                <w:szCs w:val="16"/>
                <w:lang w:val="en-US"/>
              </w:rPr>
              <w:t>I</w:t>
            </w:r>
            <w:r w:rsidR="00E6784D">
              <w:rPr>
                <w:rFonts w:cstheme="minorHAnsi"/>
                <w:b/>
                <w:color w:val="EE0000"/>
                <w:sz w:val="16"/>
                <w:szCs w:val="16"/>
              </w:rPr>
              <w:t xml:space="preserve"> (Υ) Αίθουσα Α1)</w:t>
            </w:r>
            <w:bookmarkStart w:id="1" w:name="_GoBack"/>
            <w:bookmarkEnd w:id="1"/>
          </w:p>
        </w:tc>
        <w:tc>
          <w:tcPr>
            <w:tcW w:w="2693" w:type="dxa"/>
            <w:vAlign w:val="center"/>
          </w:tcPr>
          <w:p w14:paraId="68EDCC63" w14:textId="77777777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3284" w:type="dxa"/>
            <w:vAlign w:val="center"/>
          </w:tcPr>
          <w:p w14:paraId="0A58AD50" w14:textId="626363A6" w:rsidR="00AF0F01" w:rsidRPr="0009428B" w:rsidRDefault="00AF0F01" w:rsidP="00AF0F0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ΕΙΣΑΓΩΓΗ ΣΤΗΝ ΠΛΗΡΟΦΟΡΙΚΗ &amp; ΤΙΣ ΔΙΑΔΙΚΤΥΑΚΕΣ ΕΦΑΡΜΟΓΕΣ (Υ) - Εργαστήριο- Ομάδα ΙΙΙ (18:00-19:00)</w:t>
            </w:r>
          </w:p>
          <w:p w14:paraId="5AB4F54F" w14:textId="77777777" w:rsidR="00B25DAC" w:rsidRPr="00994FAA" w:rsidRDefault="00AF0F01" w:rsidP="00AF0F01">
            <w:pPr>
              <w:spacing w:after="0" w:line="240" w:lineRule="auto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: Εργαστήριο Η/Υ</w:t>
            </w:r>
          </w:p>
          <w:p w14:paraId="6B33BB5A" w14:textId="0841DEE7" w:rsidR="00AF0F01" w:rsidRPr="0009428B" w:rsidRDefault="00AF0F01" w:rsidP="00AF0F0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09428B">
              <w:rPr>
                <w:b/>
                <w:sz w:val="16"/>
                <w:szCs w:val="16"/>
              </w:rPr>
              <w:t>ΕΙΣΑΓΩΓΗ ΣΤΗΝ ΠΛΗΡΟΦΟΡΙΚΗ &amp; ΤΙΣ ΔΙΑΔΙΚΤΥΑΚΕΣ ΕΦΑΡΜΟΓΕΣ (Υ) - Εργαστήριο- Ομάδα Ι</w:t>
            </w:r>
            <w:r w:rsidRPr="0009428B">
              <w:rPr>
                <w:b/>
                <w:sz w:val="16"/>
                <w:szCs w:val="16"/>
                <w:lang w:val="en-US"/>
              </w:rPr>
              <w:t>V</w:t>
            </w:r>
            <w:r w:rsidRPr="0009428B">
              <w:rPr>
                <w:b/>
                <w:sz w:val="16"/>
                <w:szCs w:val="16"/>
              </w:rPr>
              <w:t xml:space="preserve"> (19:00-20:00)</w:t>
            </w:r>
          </w:p>
          <w:p w14:paraId="05C6D121" w14:textId="3AA75BDD" w:rsidR="00AF0F01" w:rsidRPr="0009428B" w:rsidRDefault="00AF0F01" w:rsidP="00AF0F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</w:rPr>
            </w:pPr>
            <w:r w:rsidRPr="00994FAA">
              <w:rPr>
                <w:b/>
                <w:color w:val="000000" w:themeColor="text1"/>
                <w:sz w:val="16"/>
                <w:szCs w:val="16"/>
              </w:rPr>
              <w:t>Αίθουσα</w:t>
            </w:r>
            <w:r w:rsidRPr="00994FAA">
              <w:rPr>
                <w:b/>
                <w:color w:val="000000" w:themeColor="text1"/>
                <w:sz w:val="16"/>
                <w:szCs w:val="16"/>
                <w:lang w:val="en-US"/>
              </w:rPr>
              <w:t xml:space="preserve">: </w:t>
            </w:r>
            <w:r w:rsidRPr="00994FAA">
              <w:rPr>
                <w:b/>
                <w:color w:val="000000" w:themeColor="text1"/>
                <w:sz w:val="16"/>
                <w:szCs w:val="16"/>
              </w:rPr>
              <w:t>Εργαστήριο Η/Υ</w:t>
            </w:r>
          </w:p>
        </w:tc>
        <w:tc>
          <w:tcPr>
            <w:tcW w:w="2268" w:type="dxa"/>
            <w:vAlign w:val="center"/>
          </w:tcPr>
          <w:p w14:paraId="37518654" w14:textId="3A5EF40D" w:rsidR="00B25DAC" w:rsidRPr="0009428B" w:rsidRDefault="00B25DAC" w:rsidP="00AB77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4D9B05DA" w14:textId="77777777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6E5415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D6A6F47" w14:textId="413D8B03" w:rsidR="0055692C" w:rsidRPr="00461DFA" w:rsidRDefault="0055692C" w:rsidP="00B35D60">
      <w:pPr>
        <w:spacing w:before="120" w:after="0" w:line="240" w:lineRule="auto"/>
        <w:ind w:firstLine="720"/>
        <w:rPr>
          <w:b/>
          <w:bCs/>
          <w:sz w:val="16"/>
          <w:szCs w:val="16"/>
        </w:rPr>
      </w:pPr>
      <w:r w:rsidRPr="00461DFA">
        <w:rPr>
          <w:b/>
          <w:bCs/>
          <w:sz w:val="16"/>
          <w:szCs w:val="16"/>
        </w:rPr>
        <w:t>Σημείωση: Το μάθημα «Οικονομικά της Τεχνολογίας &amp; της Καινοτομίας» έχει μετονομαστεί σε «Οικονομικά &amp; Διοίκηση της Καινοτομίας».</w:t>
      </w:r>
    </w:p>
    <w:sectPr w:rsidR="0055692C" w:rsidRPr="00461DFA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B5EF3D" w14:textId="77777777" w:rsidR="009F4500" w:rsidRDefault="009F4500" w:rsidP="00C76236">
      <w:pPr>
        <w:spacing w:after="0" w:line="240" w:lineRule="auto"/>
      </w:pPr>
      <w:r>
        <w:separator/>
      </w:r>
    </w:p>
  </w:endnote>
  <w:endnote w:type="continuationSeparator" w:id="0">
    <w:p w14:paraId="46AA350D" w14:textId="77777777" w:rsidR="009F4500" w:rsidRDefault="009F4500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1AAEF8" w14:textId="77777777" w:rsidR="009F4500" w:rsidRDefault="009F4500" w:rsidP="00C76236">
      <w:pPr>
        <w:spacing w:after="0" w:line="240" w:lineRule="auto"/>
      </w:pPr>
      <w:r>
        <w:separator/>
      </w:r>
    </w:p>
  </w:footnote>
  <w:footnote w:type="continuationSeparator" w:id="0">
    <w:p w14:paraId="79895CB9" w14:textId="77777777" w:rsidR="009F4500" w:rsidRDefault="009F4500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42C3"/>
    <w:rsid w:val="00005AD9"/>
    <w:rsid w:val="000120C1"/>
    <w:rsid w:val="000128D5"/>
    <w:rsid w:val="00012FCC"/>
    <w:rsid w:val="0001542A"/>
    <w:rsid w:val="00016949"/>
    <w:rsid w:val="00017018"/>
    <w:rsid w:val="000214DC"/>
    <w:rsid w:val="00023EEC"/>
    <w:rsid w:val="00025FA8"/>
    <w:rsid w:val="00035A3B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717FF"/>
    <w:rsid w:val="00071DC8"/>
    <w:rsid w:val="00087967"/>
    <w:rsid w:val="00093591"/>
    <w:rsid w:val="0009428B"/>
    <w:rsid w:val="000B2863"/>
    <w:rsid w:val="000B3BD8"/>
    <w:rsid w:val="000B549C"/>
    <w:rsid w:val="000C00B6"/>
    <w:rsid w:val="000C6FE5"/>
    <w:rsid w:val="000C7868"/>
    <w:rsid w:val="000E3E71"/>
    <w:rsid w:val="000E57EF"/>
    <w:rsid w:val="000F3977"/>
    <w:rsid w:val="000F3D84"/>
    <w:rsid w:val="000F4CDF"/>
    <w:rsid w:val="000F5119"/>
    <w:rsid w:val="000F59CE"/>
    <w:rsid w:val="000F6264"/>
    <w:rsid w:val="0010108E"/>
    <w:rsid w:val="00101512"/>
    <w:rsid w:val="00113EF2"/>
    <w:rsid w:val="0011458E"/>
    <w:rsid w:val="0011509E"/>
    <w:rsid w:val="001259C9"/>
    <w:rsid w:val="0013576C"/>
    <w:rsid w:val="00136F0A"/>
    <w:rsid w:val="001561BF"/>
    <w:rsid w:val="00156A2B"/>
    <w:rsid w:val="00156B42"/>
    <w:rsid w:val="001578DC"/>
    <w:rsid w:val="00160250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35FF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33D54"/>
    <w:rsid w:val="00256436"/>
    <w:rsid w:val="002577FB"/>
    <w:rsid w:val="00263EBA"/>
    <w:rsid w:val="00264564"/>
    <w:rsid w:val="00264BFC"/>
    <w:rsid w:val="00265062"/>
    <w:rsid w:val="00274496"/>
    <w:rsid w:val="00275E8A"/>
    <w:rsid w:val="00281F32"/>
    <w:rsid w:val="00282B7C"/>
    <w:rsid w:val="00283B29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0497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5553"/>
    <w:rsid w:val="00346267"/>
    <w:rsid w:val="00351711"/>
    <w:rsid w:val="00354004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5AD7"/>
    <w:rsid w:val="003A04BE"/>
    <w:rsid w:val="003A47A8"/>
    <w:rsid w:val="003A580F"/>
    <w:rsid w:val="003A737F"/>
    <w:rsid w:val="003B422F"/>
    <w:rsid w:val="003B4793"/>
    <w:rsid w:val="003B4D75"/>
    <w:rsid w:val="003B7694"/>
    <w:rsid w:val="003C169B"/>
    <w:rsid w:val="003C1F9C"/>
    <w:rsid w:val="003D0BE0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361"/>
    <w:rsid w:val="004122F4"/>
    <w:rsid w:val="0041535E"/>
    <w:rsid w:val="00415B5F"/>
    <w:rsid w:val="00423816"/>
    <w:rsid w:val="00424F12"/>
    <w:rsid w:val="0042632F"/>
    <w:rsid w:val="00426906"/>
    <w:rsid w:val="00427738"/>
    <w:rsid w:val="0042797A"/>
    <w:rsid w:val="0043275C"/>
    <w:rsid w:val="00432B6F"/>
    <w:rsid w:val="004345E2"/>
    <w:rsid w:val="004353C7"/>
    <w:rsid w:val="004415D9"/>
    <w:rsid w:val="00453359"/>
    <w:rsid w:val="00454561"/>
    <w:rsid w:val="00454999"/>
    <w:rsid w:val="00461DFA"/>
    <w:rsid w:val="004768DF"/>
    <w:rsid w:val="00476DB5"/>
    <w:rsid w:val="004800FD"/>
    <w:rsid w:val="004847D8"/>
    <w:rsid w:val="00484DC2"/>
    <w:rsid w:val="00487E6B"/>
    <w:rsid w:val="004900B8"/>
    <w:rsid w:val="00490E9E"/>
    <w:rsid w:val="004A25D0"/>
    <w:rsid w:val="004A2F56"/>
    <w:rsid w:val="004A40EA"/>
    <w:rsid w:val="004B1A57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77206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58A9"/>
    <w:rsid w:val="006D0018"/>
    <w:rsid w:val="006D6EBA"/>
    <w:rsid w:val="006E06A6"/>
    <w:rsid w:val="006E0C5A"/>
    <w:rsid w:val="006E1BFA"/>
    <w:rsid w:val="006E3DCA"/>
    <w:rsid w:val="006E6F16"/>
    <w:rsid w:val="006F1CC0"/>
    <w:rsid w:val="007026E9"/>
    <w:rsid w:val="00705139"/>
    <w:rsid w:val="00710432"/>
    <w:rsid w:val="007110FA"/>
    <w:rsid w:val="007257E4"/>
    <w:rsid w:val="0072585B"/>
    <w:rsid w:val="00730918"/>
    <w:rsid w:val="007316B5"/>
    <w:rsid w:val="007364FE"/>
    <w:rsid w:val="00736CCE"/>
    <w:rsid w:val="00740CB2"/>
    <w:rsid w:val="007462B9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F23"/>
    <w:rsid w:val="007E779E"/>
    <w:rsid w:val="007F09D3"/>
    <w:rsid w:val="007F0D1C"/>
    <w:rsid w:val="007F28F6"/>
    <w:rsid w:val="007F55EB"/>
    <w:rsid w:val="007F65D5"/>
    <w:rsid w:val="00802D99"/>
    <w:rsid w:val="00812093"/>
    <w:rsid w:val="008153DC"/>
    <w:rsid w:val="008168E2"/>
    <w:rsid w:val="00823382"/>
    <w:rsid w:val="00824DB6"/>
    <w:rsid w:val="00835D8B"/>
    <w:rsid w:val="00837A8D"/>
    <w:rsid w:val="00840E2D"/>
    <w:rsid w:val="00841152"/>
    <w:rsid w:val="00841879"/>
    <w:rsid w:val="00842B8B"/>
    <w:rsid w:val="00844475"/>
    <w:rsid w:val="00847427"/>
    <w:rsid w:val="008501B3"/>
    <w:rsid w:val="00851BC1"/>
    <w:rsid w:val="00853C16"/>
    <w:rsid w:val="008606F8"/>
    <w:rsid w:val="00871181"/>
    <w:rsid w:val="00871F57"/>
    <w:rsid w:val="008745EC"/>
    <w:rsid w:val="00883B82"/>
    <w:rsid w:val="00891C5D"/>
    <w:rsid w:val="008941FB"/>
    <w:rsid w:val="00897271"/>
    <w:rsid w:val="008A7826"/>
    <w:rsid w:val="008B1039"/>
    <w:rsid w:val="008B6075"/>
    <w:rsid w:val="008B6463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79D4"/>
    <w:rsid w:val="008F1014"/>
    <w:rsid w:val="008F6947"/>
    <w:rsid w:val="009009CB"/>
    <w:rsid w:val="00904C47"/>
    <w:rsid w:val="009065D7"/>
    <w:rsid w:val="00910AAD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6E70"/>
    <w:rsid w:val="00986F88"/>
    <w:rsid w:val="0099082D"/>
    <w:rsid w:val="009911B4"/>
    <w:rsid w:val="00994D8B"/>
    <w:rsid w:val="00994FAA"/>
    <w:rsid w:val="009A56A6"/>
    <w:rsid w:val="009B6A4A"/>
    <w:rsid w:val="009B759C"/>
    <w:rsid w:val="009C77FB"/>
    <w:rsid w:val="009D38F7"/>
    <w:rsid w:val="009E2057"/>
    <w:rsid w:val="009E33BA"/>
    <w:rsid w:val="009E5529"/>
    <w:rsid w:val="009E65A9"/>
    <w:rsid w:val="009E65B1"/>
    <w:rsid w:val="009E6E03"/>
    <w:rsid w:val="009F4500"/>
    <w:rsid w:val="00A04D1C"/>
    <w:rsid w:val="00A06603"/>
    <w:rsid w:val="00A10064"/>
    <w:rsid w:val="00A10C49"/>
    <w:rsid w:val="00A1355A"/>
    <w:rsid w:val="00A14973"/>
    <w:rsid w:val="00A164F7"/>
    <w:rsid w:val="00A275E0"/>
    <w:rsid w:val="00A3681D"/>
    <w:rsid w:val="00A37AFE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B22"/>
    <w:rsid w:val="00A84D24"/>
    <w:rsid w:val="00A941BE"/>
    <w:rsid w:val="00AA1E92"/>
    <w:rsid w:val="00AB0E8E"/>
    <w:rsid w:val="00AB76CF"/>
    <w:rsid w:val="00AB773F"/>
    <w:rsid w:val="00AB79D3"/>
    <w:rsid w:val="00AC6A6B"/>
    <w:rsid w:val="00AD21BA"/>
    <w:rsid w:val="00AD6D5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B1597"/>
    <w:rsid w:val="00BB296E"/>
    <w:rsid w:val="00BB4D3A"/>
    <w:rsid w:val="00BB59CD"/>
    <w:rsid w:val="00BB72F1"/>
    <w:rsid w:val="00BC33EF"/>
    <w:rsid w:val="00BC5815"/>
    <w:rsid w:val="00BE1535"/>
    <w:rsid w:val="00BE25A3"/>
    <w:rsid w:val="00BE32AB"/>
    <w:rsid w:val="00BE545A"/>
    <w:rsid w:val="00BF28B6"/>
    <w:rsid w:val="00BF2B72"/>
    <w:rsid w:val="00BF48A3"/>
    <w:rsid w:val="00BF4B5D"/>
    <w:rsid w:val="00C064E1"/>
    <w:rsid w:val="00C0651A"/>
    <w:rsid w:val="00C12CC8"/>
    <w:rsid w:val="00C16AD4"/>
    <w:rsid w:val="00C253B1"/>
    <w:rsid w:val="00C264F6"/>
    <w:rsid w:val="00C338A2"/>
    <w:rsid w:val="00C4151A"/>
    <w:rsid w:val="00C439A1"/>
    <w:rsid w:val="00C45D70"/>
    <w:rsid w:val="00C4707D"/>
    <w:rsid w:val="00C567FB"/>
    <w:rsid w:val="00C57449"/>
    <w:rsid w:val="00C607BC"/>
    <w:rsid w:val="00C61DFC"/>
    <w:rsid w:val="00C624E0"/>
    <w:rsid w:val="00C63BE3"/>
    <w:rsid w:val="00C6785B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19A8"/>
    <w:rsid w:val="00CA2A3D"/>
    <w:rsid w:val="00CB043C"/>
    <w:rsid w:val="00CB391E"/>
    <w:rsid w:val="00CB6616"/>
    <w:rsid w:val="00CC146C"/>
    <w:rsid w:val="00CC2D08"/>
    <w:rsid w:val="00CC70D5"/>
    <w:rsid w:val="00CC79A9"/>
    <w:rsid w:val="00CD13D2"/>
    <w:rsid w:val="00CD526C"/>
    <w:rsid w:val="00CD7CF8"/>
    <w:rsid w:val="00CE6FFC"/>
    <w:rsid w:val="00CF40FB"/>
    <w:rsid w:val="00D01C01"/>
    <w:rsid w:val="00D04D99"/>
    <w:rsid w:val="00D1309D"/>
    <w:rsid w:val="00D13C26"/>
    <w:rsid w:val="00D1475C"/>
    <w:rsid w:val="00D16944"/>
    <w:rsid w:val="00D20C58"/>
    <w:rsid w:val="00D2530A"/>
    <w:rsid w:val="00D2652A"/>
    <w:rsid w:val="00D3172F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97BBD"/>
    <w:rsid w:val="00DA13C3"/>
    <w:rsid w:val="00DA25D8"/>
    <w:rsid w:val="00DB7748"/>
    <w:rsid w:val="00DD06D1"/>
    <w:rsid w:val="00DD5E3C"/>
    <w:rsid w:val="00DD5EFD"/>
    <w:rsid w:val="00DE1263"/>
    <w:rsid w:val="00DE7358"/>
    <w:rsid w:val="00DF1AE7"/>
    <w:rsid w:val="00DF47EA"/>
    <w:rsid w:val="00E0265B"/>
    <w:rsid w:val="00E15FAA"/>
    <w:rsid w:val="00E20FE5"/>
    <w:rsid w:val="00E24BE3"/>
    <w:rsid w:val="00E25E57"/>
    <w:rsid w:val="00E31AA1"/>
    <w:rsid w:val="00E3415D"/>
    <w:rsid w:val="00E4359C"/>
    <w:rsid w:val="00E47248"/>
    <w:rsid w:val="00E55C44"/>
    <w:rsid w:val="00E57B79"/>
    <w:rsid w:val="00E63D02"/>
    <w:rsid w:val="00E66712"/>
    <w:rsid w:val="00E6784D"/>
    <w:rsid w:val="00E7763E"/>
    <w:rsid w:val="00E8068D"/>
    <w:rsid w:val="00E80898"/>
    <w:rsid w:val="00E80977"/>
    <w:rsid w:val="00E85833"/>
    <w:rsid w:val="00E868C7"/>
    <w:rsid w:val="00E8706C"/>
    <w:rsid w:val="00E87309"/>
    <w:rsid w:val="00E93E54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A53"/>
    <w:rsid w:val="00EE0CAF"/>
    <w:rsid w:val="00EE6600"/>
    <w:rsid w:val="00EF0221"/>
    <w:rsid w:val="00F044AB"/>
    <w:rsid w:val="00F05DA4"/>
    <w:rsid w:val="00F14380"/>
    <w:rsid w:val="00F17BEB"/>
    <w:rsid w:val="00F218C6"/>
    <w:rsid w:val="00F21DB5"/>
    <w:rsid w:val="00F22604"/>
    <w:rsid w:val="00F22A1B"/>
    <w:rsid w:val="00F23F84"/>
    <w:rsid w:val="00F244DA"/>
    <w:rsid w:val="00F24BFD"/>
    <w:rsid w:val="00F24DDA"/>
    <w:rsid w:val="00F27D26"/>
    <w:rsid w:val="00F32F69"/>
    <w:rsid w:val="00F34873"/>
    <w:rsid w:val="00F36345"/>
    <w:rsid w:val="00F42287"/>
    <w:rsid w:val="00F44C6F"/>
    <w:rsid w:val="00F52DEA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7B12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918F2-1BED-4411-AF45-26B44F846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8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2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19</cp:revision>
  <cp:lastPrinted>2024-12-19T09:02:00Z</cp:lastPrinted>
  <dcterms:created xsi:type="dcterms:W3CDTF">2025-09-16T05:23:00Z</dcterms:created>
  <dcterms:modified xsi:type="dcterms:W3CDTF">2025-10-02T09:09:00Z</dcterms:modified>
</cp:coreProperties>
</file>